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1726"/>
        <w:tblW w:w="11127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127"/>
      </w:tblGrid>
      <w:tr w:rsidR="00FE1D7B" w:rsidTr="00FE1D7B">
        <w:trPr>
          <w:trHeight w:val="5722"/>
        </w:trPr>
        <w:tc>
          <w:tcPr>
            <w:tcW w:w="11127" w:type="dxa"/>
          </w:tcPr>
          <w:p w:rsidR="00FE1D7B" w:rsidRPr="00484C62" w:rsidRDefault="00FE1D7B" w:rsidP="00FE1D7B">
            <w:pPr>
              <w:jc w:val="center"/>
              <w:rPr>
                <w:rFonts w:ascii="Cambria" w:hAnsi="Cambria"/>
                <w:b/>
                <w:color w:val="3366FF"/>
                <w:sz w:val="32"/>
                <w:szCs w:val="32"/>
                <w:u w:val="single"/>
              </w:rPr>
            </w:pPr>
            <w:r w:rsidRPr="00484C62">
              <w:rPr>
                <w:rFonts w:ascii="Cambria" w:hAnsi="Cambria"/>
                <w:b/>
                <w:sz w:val="72"/>
                <w:szCs w:val="72"/>
                <w:u w:val="single"/>
              </w:rPr>
              <w:t xml:space="preserve">K1 </w:t>
            </w:r>
          </w:p>
          <w:p w:rsidR="00FE1D7B" w:rsidRPr="00A70C28" w:rsidRDefault="00FE1D7B" w:rsidP="00FE1D7B">
            <w:pPr>
              <w:jc w:val="center"/>
              <w:rPr>
                <w:b/>
                <w:sz w:val="28"/>
                <w:szCs w:val="28"/>
              </w:rPr>
            </w:pPr>
            <w:r w:rsidRPr="00A70C28">
              <w:rPr>
                <w:b/>
                <w:sz w:val="28"/>
                <w:szCs w:val="28"/>
              </w:rPr>
              <w:t xml:space="preserve"> (GERÇEK KİŞİLER İÇİN)</w:t>
            </w:r>
          </w:p>
          <w:p w:rsidR="00FE1D7B" w:rsidRDefault="00FE1D7B" w:rsidP="00FE1D7B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C57638">
              <w:rPr>
                <w:b/>
                <w:color w:val="FF0000"/>
                <w:sz w:val="28"/>
                <w:szCs w:val="28"/>
                <w:u w:val="single"/>
              </w:rPr>
              <w:t>YURT İÇİ NAKLİYECİLİK</w:t>
            </w:r>
            <w:r>
              <w:rPr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FE1D7B" w:rsidRPr="00C46E4A" w:rsidRDefault="00FE1D7B" w:rsidP="00FE1D7B">
            <w:pPr>
              <w:jc w:val="both"/>
              <w:rPr>
                <w:rFonts w:ascii="Cambria" w:hAnsi="Cambria"/>
              </w:rPr>
            </w:pPr>
          </w:p>
          <w:p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. (ODAMIZDAN VEYA WEB SİTEMİZDEN TEMİN EDEBİLİRSİNİZ.)</w:t>
            </w:r>
          </w:p>
          <w:p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I FOTOKOPİSİ</w:t>
            </w:r>
          </w:p>
          <w:p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 (</w:t>
            </w:r>
            <w:r w:rsidRPr="007711B2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)(ARAÇLARIN FENNİ MUAYENELERİ GEÇMEMİŞ OLACAK)</w:t>
            </w:r>
          </w:p>
          <w:p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.</w:t>
            </w:r>
          </w:p>
          <w:p w:rsidR="00FE1D7B" w:rsidRPr="00C46E4A" w:rsidRDefault="00FE1D7B" w:rsidP="00FE1D7B">
            <w:pPr>
              <w:ind w:left="720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FE1D7B" w:rsidRPr="007711B2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 xml:space="preserve">ARAÇLARIN </w:t>
            </w:r>
            <w:r w:rsidRPr="00C46E4A">
              <w:rPr>
                <w:rFonts w:ascii="Cambria" w:hAnsi="Cambria"/>
                <w:b/>
                <w:u w:val="single"/>
              </w:rPr>
              <w:t>AZAMİ YÜKLÜ AĞIRLIĞI</w:t>
            </w:r>
            <w:r w:rsidRPr="00C46E4A">
              <w:rPr>
                <w:rFonts w:ascii="Cambria" w:hAnsi="Cambria"/>
              </w:rPr>
              <w:t xml:space="preserve"> TOPLAMI </w:t>
            </w:r>
            <w:r>
              <w:rPr>
                <w:rFonts w:ascii="Cambria" w:hAnsi="Cambria"/>
                <w:b/>
                <w:u w:val="single"/>
              </w:rPr>
              <w:t>25</w:t>
            </w:r>
            <w:r w:rsidRPr="00C46E4A">
              <w:rPr>
                <w:rFonts w:ascii="Cambria" w:hAnsi="Cambria"/>
                <w:b/>
                <w:u w:val="single"/>
              </w:rPr>
              <w:t>.000</w:t>
            </w:r>
            <w:r w:rsidRPr="00C46E4A">
              <w:rPr>
                <w:rFonts w:ascii="Cambria" w:hAnsi="Cambria"/>
              </w:rPr>
              <w:t xml:space="preserve"> KG. OLACAK. </w:t>
            </w:r>
          </w:p>
          <w:p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Pr="00C46E4A">
              <w:rPr>
                <w:rFonts w:ascii="Cambria" w:hAnsi="Cambria"/>
              </w:rPr>
              <w:t>BELGESİ ÜCRETİ</w:t>
            </w:r>
            <w:r w:rsidR="00BD611D">
              <w:rPr>
                <w:rFonts w:ascii="Cambria" w:hAnsi="Cambria"/>
                <w:b/>
              </w:rPr>
              <w:t xml:space="preserve"> </w:t>
            </w:r>
            <w:r w:rsidR="005A3903">
              <w:rPr>
                <w:rFonts w:ascii="Cambria" w:hAnsi="Cambria"/>
                <w:b/>
              </w:rPr>
              <w:t xml:space="preserve">70,140.00 </w:t>
            </w:r>
            <w:r w:rsidRPr="00C46E4A">
              <w:rPr>
                <w:rFonts w:ascii="Cambria" w:hAnsi="Cambria"/>
                <w:b/>
              </w:rPr>
              <w:t xml:space="preserve">TL+ </w:t>
            </w:r>
            <w:r w:rsidRPr="00C46E4A">
              <w:rPr>
                <w:rFonts w:ascii="Cambria" w:hAnsi="Cambria"/>
              </w:rPr>
              <w:t>ARAÇBAŞI</w:t>
            </w:r>
            <w:r w:rsidR="00127F55">
              <w:rPr>
                <w:rFonts w:ascii="Cambria" w:hAnsi="Cambria"/>
                <w:b/>
              </w:rPr>
              <w:t xml:space="preserve"> </w:t>
            </w:r>
            <w:r w:rsidR="005A3903">
              <w:rPr>
                <w:rFonts w:ascii="Cambria" w:hAnsi="Cambria"/>
                <w:b/>
              </w:rPr>
              <w:t>2,098.00</w:t>
            </w:r>
            <w:r w:rsidRPr="00C46E4A">
              <w:rPr>
                <w:rFonts w:ascii="Cambria" w:hAnsi="Cambria"/>
                <w:b/>
              </w:rPr>
              <w:t xml:space="preserve"> TL+</w:t>
            </w:r>
            <w:r w:rsidRPr="00C46E4A">
              <w:rPr>
                <w:rFonts w:ascii="Cambria" w:hAnsi="Cambria"/>
              </w:rPr>
              <w:t>ODA ÜCRETİ</w:t>
            </w:r>
            <w:r w:rsidR="005A3903">
              <w:rPr>
                <w:rFonts w:ascii="Cambria" w:hAnsi="Cambria"/>
              </w:rPr>
              <w:t>.(2024</w:t>
            </w:r>
            <w:r w:rsidRPr="00C46E4A">
              <w:rPr>
                <w:rFonts w:ascii="Cambria" w:hAnsi="Cambria"/>
              </w:rPr>
              <w:t xml:space="preserve"> YILI FİYATIDIR.)</w:t>
            </w:r>
          </w:p>
          <w:p w:rsidR="00FE1D7B" w:rsidRPr="00EB4275" w:rsidRDefault="00FE1D7B" w:rsidP="00FE1D7B">
            <w:pPr>
              <w:jc w:val="both"/>
              <w:rPr>
                <w:rFonts w:ascii="Cambria" w:hAnsi="Cambria"/>
              </w:rPr>
            </w:pPr>
          </w:p>
          <w:p w:rsidR="00FE1D7B" w:rsidRPr="00010934" w:rsidRDefault="00FE1D7B" w:rsidP="00FE1D7B">
            <w:pPr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r w:rsidRPr="00AA15E6">
              <w:rPr>
                <w:b/>
                <w:color w:val="FF0000"/>
                <w:sz w:val="20"/>
                <w:szCs w:val="20"/>
              </w:rPr>
              <w:t>ÖNEMLİ NOT:</w:t>
            </w:r>
            <w:r w:rsidRPr="00010934"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:rsidR="00FE1D7B" w:rsidRPr="00010934" w:rsidRDefault="00FE1D7B" w:rsidP="00FE1D7B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</w:t>
            </w:r>
            <w:r w:rsidRPr="00010934">
              <w:rPr>
                <w:b/>
                <w:sz w:val="20"/>
                <w:szCs w:val="20"/>
              </w:rPr>
              <w:t xml:space="preserve">2. BAŞVURU SAHİBİ YERİNE </w:t>
            </w:r>
            <w:proofErr w:type="gramStart"/>
            <w:r w:rsidRPr="00010934">
              <w:rPr>
                <w:b/>
                <w:sz w:val="20"/>
                <w:szCs w:val="20"/>
              </w:rPr>
              <w:t>VEKALETLE</w:t>
            </w:r>
            <w:proofErr w:type="gramEnd"/>
            <w:r w:rsidRPr="00010934">
              <w:rPr>
                <w:b/>
                <w:sz w:val="20"/>
                <w:szCs w:val="20"/>
              </w:rPr>
              <w:t xml:space="preserve"> İŞLEM YAPTIRANLARIN NOTERDEN</w:t>
            </w:r>
          </w:p>
          <w:p w:rsidR="00FE1D7B" w:rsidRPr="00010934" w:rsidRDefault="00FE1D7B" w:rsidP="00FE1D7B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</w:t>
            </w:r>
            <w:r w:rsidRPr="00010934">
              <w:rPr>
                <w:b/>
                <w:sz w:val="20"/>
                <w:szCs w:val="20"/>
              </w:rPr>
              <w:t xml:space="preserve">ALDIKLARI </w:t>
            </w:r>
            <w:proofErr w:type="gramStart"/>
            <w:r w:rsidRPr="00010934">
              <w:rPr>
                <w:b/>
                <w:sz w:val="20"/>
                <w:szCs w:val="20"/>
              </w:rPr>
              <w:t>VEKALETNAMELERDE</w:t>
            </w:r>
            <w:proofErr w:type="gramEnd"/>
            <w:r w:rsidRPr="00010934">
              <w:rPr>
                <w:b/>
                <w:sz w:val="20"/>
                <w:szCs w:val="20"/>
              </w:rPr>
              <w:t xml:space="preserve"> </w:t>
            </w:r>
            <w:r w:rsidRPr="0072375F">
              <w:rPr>
                <w:b/>
                <w:sz w:val="20"/>
                <w:szCs w:val="20"/>
                <w:u w:val="single"/>
              </w:rPr>
              <w:t>TİCARET VE SANAYİ ODALARI</w:t>
            </w:r>
            <w:r w:rsidRPr="00010934">
              <w:rPr>
                <w:b/>
                <w:sz w:val="20"/>
                <w:szCs w:val="20"/>
              </w:rPr>
              <w:t xml:space="preserve"> İBARESİ</w:t>
            </w:r>
          </w:p>
          <w:p w:rsidR="00FE1D7B" w:rsidRDefault="00FE1D7B" w:rsidP="00FE1D7B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</w:t>
            </w:r>
            <w:r w:rsidRPr="00010934">
              <w:rPr>
                <w:b/>
                <w:sz w:val="20"/>
                <w:szCs w:val="20"/>
              </w:rPr>
              <w:t>GEÇMESİ GEREKMEKTEDİR.</w:t>
            </w:r>
          </w:p>
          <w:p w:rsidR="00FE1D7B" w:rsidRDefault="00FE1D7B" w:rsidP="00FE1D7B">
            <w:pPr>
              <w:rPr>
                <w:b/>
                <w:sz w:val="20"/>
                <w:szCs w:val="20"/>
              </w:rPr>
            </w:pPr>
          </w:p>
          <w:p w:rsidR="00FE1D7B" w:rsidRPr="0070726F" w:rsidRDefault="00FE1D7B" w:rsidP="00FE1D7B">
            <w:pPr>
              <w:ind w:left="2535"/>
              <w:rPr>
                <w:b/>
                <w:color w:val="595959"/>
                <w:sz w:val="20"/>
                <w:szCs w:val="20"/>
              </w:rPr>
            </w:pPr>
          </w:p>
        </w:tc>
      </w:tr>
      <w:tr w:rsidR="00FE1D7B" w:rsidTr="00FE1D7B">
        <w:trPr>
          <w:trHeight w:val="7472"/>
        </w:trPr>
        <w:tc>
          <w:tcPr>
            <w:tcW w:w="11127" w:type="dxa"/>
          </w:tcPr>
          <w:p w:rsidR="00FE1D7B" w:rsidRPr="00484C62" w:rsidRDefault="00FE1D7B" w:rsidP="00FE1D7B">
            <w:pPr>
              <w:jc w:val="center"/>
              <w:rPr>
                <w:rFonts w:ascii="Cambria" w:hAnsi="Cambria"/>
                <w:b/>
                <w:sz w:val="44"/>
                <w:szCs w:val="44"/>
                <w:u w:val="single"/>
              </w:rPr>
            </w:pPr>
            <w:r w:rsidRPr="00484C62">
              <w:rPr>
                <w:rFonts w:ascii="Cambria" w:hAnsi="Cambria"/>
                <w:b/>
                <w:sz w:val="72"/>
                <w:szCs w:val="72"/>
                <w:u w:val="single"/>
              </w:rPr>
              <w:t>K1</w:t>
            </w:r>
            <w:r w:rsidRPr="00484C62">
              <w:rPr>
                <w:rFonts w:ascii="Cambria" w:hAnsi="Cambria"/>
                <w:b/>
                <w:sz w:val="44"/>
                <w:szCs w:val="44"/>
                <w:u w:val="single"/>
              </w:rPr>
              <w:t xml:space="preserve"> </w:t>
            </w:r>
          </w:p>
          <w:p w:rsidR="00FE1D7B" w:rsidRDefault="00FE1D7B" w:rsidP="00FE1D7B">
            <w:pPr>
              <w:jc w:val="center"/>
              <w:rPr>
                <w:b/>
                <w:sz w:val="28"/>
                <w:szCs w:val="28"/>
              </w:rPr>
            </w:pPr>
            <w:r w:rsidRPr="00691E8C">
              <w:rPr>
                <w:b/>
                <w:sz w:val="28"/>
                <w:szCs w:val="28"/>
              </w:rPr>
              <w:t xml:space="preserve"> (ŞİRKETLER İÇİN)</w:t>
            </w:r>
          </w:p>
          <w:p w:rsidR="00FE1D7B" w:rsidRDefault="00FE1D7B" w:rsidP="00FE1D7B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F406DB">
              <w:rPr>
                <w:b/>
                <w:color w:val="FF0000"/>
                <w:sz w:val="28"/>
                <w:szCs w:val="28"/>
                <w:u w:val="single"/>
              </w:rPr>
              <w:t>YURT İÇİ NAKLİYECİLİK</w:t>
            </w:r>
            <w:r>
              <w:rPr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FE1D7B" w:rsidRPr="00EB4275" w:rsidRDefault="00FE1D7B" w:rsidP="00FE1D7B">
            <w:pPr>
              <w:jc w:val="center"/>
              <w:rPr>
                <w:b/>
                <w:color w:val="FF0000"/>
                <w:sz w:val="28"/>
                <w:szCs w:val="28"/>
              </w:rPr>
            </w:pPr>
          </w:p>
          <w:p w:rsidR="00FE1D7B" w:rsidRDefault="00FE1D7B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. (ODAMIZDAN VEYA WEB SİTEMİZDEN TEMİN EDEBİLİRSİNİZ.)</w:t>
            </w:r>
          </w:p>
          <w:p w:rsidR="00FE1D7B" w:rsidRDefault="00FE1D7B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14772E">
              <w:rPr>
                <w:rFonts w:ascii="Cambria" w:hAnsi="Cambria"/>
              </w:rPr>
              <w:t>ŞİRKET İMZA SİRKÜSÜ FOTOKOPİSİ.</w:t>
            </w:r>
          </w:p>
          <w:p w:rsidR="00BD611D" w:rsidRPr="0014772E" w:rsidRDefault="00BD611D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SİCİL TASDİKNAMESİ FOTOKOPİSİ.</w:t>
            </w:r>
            <w:proofErr w:type="gramEnd"/>
          </w:p>
          <w:p w:rsidR="00FE1D7B" w:rsidRPr="0014772E" w:rsidRDefault="00FE1D7B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14772E">
              <w:rPr>
                <w:rFonts w:ascii="Cambria" w:hAnsi="Cambria"/>
              </w:rPr>
              <w:t>ŞİRKET ORTAKLARIN VE YETKİLİNİN NÜFUS CÜZDAN FOTOKOPİLERİ.(ANONİM ŞİRKET VE KOOPERATİF İSE YÖNETİM KURULU ÜYELERİ)</w:t>
            </w:r>
          </w:p>
          <w:p w:rsidR="00FE1D7B" w:rsidRPr="00C46E4A" w:rsidRDefault="00FE1D7B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 xml:space="preserve">EN SON SERMAYE VE ORTAKLARI GÖSTEREN </w:t>
            </w:r>
            <w:r w:rsidRPr="00C46E4A">
              <w:rPr>
                <w:rFonts w:ascii="Cambria" w:hAnsi="Cambria"/>
              </w:rPr>
              <w:t>TİCARET SİCİL GAZETE</w:t>
            </w:r>
            <w:r>
              <w:rPr>
                <w:rFonts w:ascii="Cambria" w:hAnsi="Cambria"/>
              </w:rPr>
              <w:t>Sİ FOTOKOPİSİ.</w:t>
            </w:r>
            <w:r w:rsidRPr="00C46E4A">
              <w:rPr>
                <w:rFonts w:ascii="Cambria" w:hAnsi="Cambria"/>
              </w:rPr>
              <w:t xml:space="preserve"> </w:t>
            </w:r>
            <w:proofErr w:type="gramEnd"/>
          </w:p>
          <w:p w:rsidR="00FE1D7B" w:rsidRPr="00010934" w:rsidRDefault="00FE1D7B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 xml:space="preserve">ARAÇLARIN </w:t>
            </w:r>
            <w:r w:rsidRPr="00C46E4A">
              <w:rPr>
                <w:rFonts w:ascii="Cambria" w:hAnsi="Cambria"/>
                <w:b/>
                <w:u w:val="single"/>
              </w:rPr>
              <w:t>AZAMİ YÜKLÜ AĞIRLIĞI</w:t>
            </w:r>
            <w:r w:rsidRPr="00C46E4A">
              <w:rPr>
                <w:rFonts w:ascii="Cambria" w:hAnsi="Cambria"/>
              </w:rPr>
              <w:t xml:space="preserve"> TOPLAMI </w:t>
            </w:r>
            <w:r>
              <w:rPr>
                <w:rFonts w:ascii="Cambria" w:hAnsi="Cambria"/>
                <w:b/>
                <w:u w:val="single"/>
              </w:rPr>
              <w:t>50</w:t>
            </w:r>
            <w:r w:rsidRPr="00C46E4A">
              <w:rPr>
                <w:rFonts w:ascii="Cambria" w:hAnsi="Cambria"/>
                <w:b/>
                <w:u w:val="single"/>
              </w:rPr>
              <w:t>.000</w:t>
            </w:r>
            <w:r w:rsidRPr="00C46E4A">
              <w:rPr>
                <w:rFonts w:ascii="Cambria" w:hAnsi="Cambria"/>
              </w:rPr>
              <w:t xml:space="preserve"> KG. OLACAK. </w:t>
            </w:r>
          </w:p>
          <w:p w:rsidR="00FE1D7B" w:rsidRPr="0014772E" w:rsidRDefault="00FE1D7B" w:rsidP="005A3903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>RUHSAT FOTOKOPİ</w:t>
            </w:r>
            <w:r>
              <w:rPr>
                <w:rFonts w:ascii="Cambria" w:hAnsi="Cambria"/>
              </w:rPr>
              <w:t>LERİ (</w:t>
            </w:r>
            <w:r w:rsidRPr="00010934">
              <w:rPr>
                <w:rFonts w:ascii="Cambria" w:hAnsi="Cambria"/>
                <w:b/>
              </w:rPr>
              <w:t xml:space="preserve">TİCARİ </w:t>
            </w:r>
            <w:r>
              <w:rPr>
                <w:rFonts w:ascii="Cambria" w:hAnsi="Cambria"/>
              </w:rPr>
              <w:t>OLACAK)</w:t>
            </w:r>
            <w:r>
              <w:t xml:space="preserve"> </w:t>
            </w:r>
            <w:r w:rsidRPr="0014772E">
              <w:rPr>
                <w:rFonts w:ascii="Cambria" w:hAnsi="Cambria"/>
              </w:rPr>
              <w:t>ARAÇLARIN FENNİ MUAYENELERİ GEÇMEMİŞ OLACAK.</w:t>
            </w:r>
          </w:p>
          <w:p w:rsidR="00FE1D7B" w:rsidRPr="00301576" w:rsidRDefault="00FE1D7B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 w:rsidRPr="00C46E4A">
              <w:rPr>
                <w:rFonts w:ascii="Cambria" w:hAnsi="Cambria"/>
              </w:rPr>
              <w:t>ŞİRKET YETKİLİSİ VEYA</w:t>
            </w:r>
            <w:r>
              <w:rPr>
                <w:rFonts w:ascii="Cambria" w:hAnsi="Cambria"/>
              </w:rPr>
              <w:t xml:space="preserve"> SİGORTALI</w:t>
            </w:r>
            <w:r w:rsidRPr="00C46E4A">
              <w:rPr>
                <w:rFonts w:ascii="Cambria" w:hAnsi="Cambria"/>
              </w:rPr>
              <w:t xml:space="preserve"> ÇALIŞANI ADINA EN AZ BİR ADET </w:t>
            </w:r>
            <w:r>
              <w:rPr>
                <w:rFonts w:ascii="Cambria" w:hAnsi="Cambria"/>
                <w:b/>
              </w:rPr>
              <w:t xml:space="preserve">ORTA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VEYA </w:t>
            </w:r>
            <w:r>
              <w:rPr>
                <w:rFonts w:ascii="Cambria" w:hAnsi="Cambria"/>
                <w:b/>
              </w:rPr>
              <w:t xml:space="preserve">ÜST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MESLEKİ </w:t>
            </w:r>
            <w:proofErr w:type="gramStart"/>
            <w:r w:rsidRPr="00C46E4A">
              <w:rPr>
                <w:rFonts w:ascii="Cambria" w:hAnsi="Cambria"/>
              </w:rPr>
              <w:t>YETERLİLİK  BELGESİ</w:t>
            </w:r>
            <w:proofErr w:type="gramEnd"/>
            <w:r w:rsidRPr="00C46E4A">
              <w:rPr>
                <w:rFonts w:ascii="Cambria" w:hAnsi="Cambria"/>
              </w:rPr>
              <w:t xml:space="preserve"> FOTOKOPİSİ.</w:t>
            </w:r>
            <w:r>
              <w:rPr>
                <w:rFonts w:ascii="Cambria" w:hAnsi="Cambria"/>
                <w:b/>
              </w:rPr>
              <w:t xml:space="preserve"> </w:t>
            </w:r>
            <w:r w:rsidRPr="00301576">
              <w:rPr>
                <w:rFonts w:ascii="Cambria" w:hAnsi="Cambria"/>
              </w:rPr>
              <w:t>(İLK BAŞVURULARDA 180 GÜN SÜRE VERİLMEKTEDİR.)</w:t>
            </w:r>
          </w:p>
          <w:p w:rsidR="00FE1D7B" w:rsidRDefault="00FE1D7B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.</w:t>
            </w:r>
          </w:p>
          <w:p w:rsidR="005A3903" w:rsidRDefault="005A3903" w:rsidP="005A3903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Pr="00C46E4A">
              <w:rPr>
                <w:rFonts w:ascii="Cambria" w:hAnsi="Cambria"/>
              </w:rPr>
              <w:t>BELGES</w:t>
            </w:r>
            <w:bookmarkStart w:id="0" w:name="_GoBack"/>
            <w:bookmarkEnd w:id="0"/>
            <w:r w:rsidRPr="00C46E4A">
              <w:rPr>
                <w:rFonts w:ascii="Cambria" w:hAnsi="Cambria"/>
              </w:rPr>
              <w:t>İ ÜCRETİ</w:t>
            </w:r>
            <w:r>
              <w:rPr>
                <w:rFonts w:ascii="Cambria" w:hAnsi="Cambria"/>
                <w:b/>
              </w:rPr>
              <w:t xml:space="preserve"> 70,140.00 </w:t>
            </w:r>
            <w:r w:rsidRPr="00C46E4A">
              <w:rPr>
                <w:rFonts w:ascii="Cambria" w:hAnsi="Cambria"/>
                <w:b/>
              </w:rPr>
              <w:t xml:space="preserve">TL+ </w:t>
            </w:r>
            <w:r w:rsidRPr="00C46E4A">
              <w:rPr>
                <w:rFonts w:ascii="Cambria" w:hAnsi="Cambria"/>
              </w:rPr>
              <w:t>ARAÇBAŞI</w:t>
            </w:r>
            <w:r>
              <w:rPr>
                <w:rFonts w:ascii="Cambria" w:hAnsi="Cambria"/>
                <w:b/>
              </w:rPr>
              <w:t xml:space="preserve"> 2,098.00</w:t>
            </w:r>
            <w:r w:rsidRPr="00C46E4A">
              <w:rPr>
                <w:rFonts w:ascii="Cambria" w:hAnsi="Cambria"/>
                <w:b/>
              </w:rPr>
              <w:t xml:space="preserve"> TL+</w:t>
            </w:r>
            <w:r w:rsidRPr="00C46E4A">
              <w:rPr>
                <w:rFonts w:ascii="Cambria" w:hAnsi="Cambria"/>
              </w:rPr>
              <w:t>ODA ÜCRETİ</w:t>
            </w:r>
            <w:r>
              <w:rPr>
                <w:rFonts w:ascii="Cambria" w:hAnsi="Cambria"/>
              </w:rPr>
              <w:t>.(2024</w:t>
            </w:r>
            <w:r w:rsidRPr="00C46E4A">
              <w:rPr>
                <w:rFonts w:ascii="Cambria" w:hAnsi="Cambria"/>
              </w:rPr>
              <w:t xml:space="preserve"> YILI FİYATIDIR.)</w:t>
            </w:r>
          </w:p>
          <w:p w:rsidR="00FE1D7B" w:rsidRPr="00C46E4A" w:rsidRDefault="00FE1D7B" w:rsidP="00FE1D7B">
            <w:pPr>
              <w:jc w:val="both"/>
              <w:rPr>
                <w:rFonts w:ascii="Cambria" w:hAnsi="Cambria"/>
                <w:b/>
              </w:rPr>
            </w:pPr>
          </w:p>
          <w:p w:rsidR="00FE1D7B" w:rsidRDefault="00FE1D7B" w:rsidP="005A3903">
            <w:pPr>
              <w:numPr>
                <w:ilvl w:val="0"/>
                <w:numId w:val="6"/>
              </w:numPr>
              <w:jc w:val="center"/>
              <w:rPr>
                <w:b/>
                <w:sz w:val="20"/>
                <w:szCs w:val="20"/>
              </w:rPr>
            </w:pPr>
            <w:r w:rsidRPr="00AA15E6">
              <w:rPr>
                <w:b/>
                <w:color w:val="FF0000"/>
                <w:sz w:val="20"/>
                <w:szCs w:val="20"/>
              </w:rPr>
              <w:t>ÖNEMLİ NOT:</w:t>
            </w:r>
            <w:r w:rsidRPr="008C002E">
              <w:rPr>
                <w:b/>
                <w:sz w:val="20"/>
                <w:szCs w:val="20"/>
              </w:rPr>
              <w:t xml:space="preserve">  BAŞVU</w:t>
            </w:r>
            <w:r>
              <w:rPr>
                <w:b/>
                <w:sz w:val="20"/>
                <w:szCs w:val="20"/>
              </w:rPr>
              <w:t>RU SAHİBİ FİRMA YERİNE</w:t>
            </w:r>
            <w:r w:rsidRPr="008C002E">
              <w:rPr>
                <w:b/>
                <w:sz w:val="20"/>
                <w:szCs w:val="20"/>
              </w:rPr>
              <w:t xml:space="preserve"> </w:t>
            </w:r>
            <w:proofErr w:type="gramStart"/>
            <w:r w:rsidRPr="008C002E">
              <w:rPr>
                <w:b/>
                <w:sz w:val="20"/>
                <w:szCs w:val="20"/>
              </w:rPr>
              <w:t>VEKALETLE</w:t>
            </w:r>
            <w:proofErr w:type="gramEnd"/>
            <w:r w:rsidRPr="008C002E">
              <w:rPr>
                <w:b/>
                <w:sz w:val="20"/>
                <w:szCs w:val="20"/>
              </w:rPr>
              <w:t xml:space="preserve"> İŞLEM YAPTIRANLARIN</w:t>
            </w:r>
          </w:p>
          <w:p w:rsidR="00FE1D7B" w:rsidRPr="00E56247" w:rsidRDefault="00FE1D7B" w:rsidP="00FE1D7B">
            <w:pPr>
              <w:ind w:left="1440"/>
              <w:jc w:val="center"/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</w:rPr>
              <w:t xml:space="preserve">                         </w:t>
            </w:r>
            <w:r w:rsidRPr="008C002E">
              <w:rPr>
                <w:b/>
                <w:sz w:val="20"/>
                <w:szCs w:val="20"/>
              </w:rPr>
              <w:t>NOTERDEN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8C002E">
              <w:rPr>
                <w:b/>
                <w:sz w:val="20"/>
                <w:szCs w:val="20"/>
              </w:rPr>
              <w:t xml:space="preserve">ALDIKLARI </w:t>
            </w:r>
            <w:proofErr w:type="gramStart"/>
            <w:r w:rsidRPr="008C002E">
              <w:rPr>
                <w:b/>
                <w:sz w:val="20"/>
                <w:szCs w:val="20"/>
              </w:rPr>
              <w:t>VEKALETNAMELERDE</w:t>
            </w:r>
            <w:proofErr w:type="gramEnd"/>
            <w:r w:rsidRPr="008C002E">
              <w:rPr>
                <w:b/>
                <w:sz w:val="20"/>
                <w:szCs w:val="20"/>
              </w:rPr>
              <w:t xml:space="preserve"> </w:t>
            </w:r>
            <w:r w:rsidRPr="00E56247">
              <w:rPr>
                <w:b/>
                <w:sz w:val="20"/>
                <w:szCs w:val="20"/>
                <w:u w:val="single"/>
              </w:rPr>
              <w:t>TİCARET VE SANAYİ</w:t>
            </w:r>
          </w:p>
          <w:p w:rsidR="00FE1D7B" w:rsidRPr="008C002E" w:rsidRDefault="00FE1D7B" w:rsidP="00FE1D7B">
            <w:pPr>
              <w:ind w:left="1440"/>
              <w:jc w:val="center"/>
              <w:rPr>
                <w:b/>
                <w:sz w:val="20"/>
                <w:szCs w:val="20"/>
              </w:rPr>
            </w:pPr>
            <w:r w:rsidRPr="00E56247">
              <w:rPr>
                <w:b/>
                <w:sz w:val="20"/>
                <w:szCs w:val="20"/>
                <w:u w:val="single"/>
              </w:rPr>
              <w:t>ODALARI</w:t>
            </w:r>
            <w:r>
              <w:rPr>
                <w:b/>
                <w:sz w:val="20"/>
                <w:szCs w:val="20"/>
              </w:rPr>
              <w:t xml:space="preserve"> İBARESİ </w:t>
            </w:r>
            <w:r w:rsidRPr="00010934">
              <w:rPr>
                <w:b/>
                <w:sz w:val="20"/>
                <w:szCs w:val="20"/>
              </w:rPr>
              <w:t>GEÇMESİ GEREKMEKTEDİR.</w:t>
            </w:r>
          </w:p>
          <w:p w:rsidR="00FE1D7B" w:rsidRDefault="00FE1D7B" w:rsidP="00FE1D7B">
            <w:pPr>
              <w:ind w:left="360"/>
              <w:jc w:val="both"/>
              <w:rPr>
                <w:rFonts w:ascii="Cambria" w:hAnsi="Cambria"/>
                <w:b/>
              </w:rPr>
            </w:pPr>
            <w:r w:rsidRPr="00C46E4A">
              <w:rPr>
                <w:rFonts w:ascii="Cambria" w:hAnsi="Cambria"/>
                <w:b/>
              </w:rPr>
              <w:t xml:space="preserve">                </w:t>
            </w:r>
          </w:p>
          <w:p w:rsidR="00FE1D7B" w:rsidRPr="009169B7" w:rsidRDefault="00FE1D7B" w:rsidP="00FE1D7B">
            <w:pPr>
              <w:ind w:left="360"/>
              <w:jc w:val="center"/>
              <w:rPr>
                <w:b/>
              </w:rPr>
            </w:pPr>
          </w:p>
        </w:tc>
      </w:tr>
    </w:tbl>
    <w:p w:rsidR="003F270C" w:rsidRPr="009F5BE1" w:rsidRDefault="003F270C" w:rsidP="009169B7"/>
    <w:sectPr w:rsidR="003F270C" w:rsidRPr="009F5BE1" w:rsidSect="008049AC">
      <w:headerReference w:type="default" r:id="rId8"/>
      <w:pgSz w:w="11906" w:h="16838" w:code="9"/>
      <w:pgMar w:top="1814" w:right="1418" w:bottom="0" w:left="1418" w:header="249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11AC" w:rsidRDefault="003111AC" w:rsidP="00187221">
      <w:r>
        <w:separator/>
      </w:r>
    </w:p>
  </w:endnote>
  <w:endnote w:type="continuationSeparator" w:id="0">
    <w:p w:rsidR="003111AC" w:rsidRDefault="003111AC" w:rsidP="00187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11AC" w:rsidRDefault="003111AC" w:rsidP="00187221">
      <w:r>
        <w:separator/>
      </w:r>
    </w:p>
  </w:footnote>
  <w:footnote w:type="continuationSeparator" w:id="0">
    <w:p w:rsidR="003111AC" w:rsidRDefault="003111AC" w:rsidP="001872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7221" w:rsidRDefault="00187221">
    <w:pPr>
      <w:pStyle w:val="stbilgi"/>
    </w:pPr>
  </w:p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10"/>
      <w:gridCol w:w="9848"/>
    </w:tblGrid>
    <w:tr w:rsidR="0014772E" w:rsidRPr="0014772E" w:rsidTr="0014772E">
      <w:trPr>
        <w:trHeight w:val="835"/>
      </w:trPr>
      <w:tc>
        <w:tcPr>
          <w:tcW w:w="547" w:type="pct"/>
          <w:vAlign w:val="center"/>
        </w:tcPr>
        <w:p w:rsidR="0014772E" w:rsidRPr="0014772E" w:rsidRDefault="0014772E" w:rsidP="0014772E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</w:p>
      </w:tc>
      <w:tc>
        <w:tcPr>
          <w:tcW w:w="4453" w:type="pct"/>
          <w:vAlign w:val="center"/>
        </w:tcPr>
        <w:p w:rsidR="0014772E" w:rsidRDefault="0014772E" w:rsidP="0014772E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>
            <w:rPr>
              <w:b/>
              <w:sz w:val="28"/>
              <w:szCs w:val="28"/>
            </w:rPr>
            <w:t>1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  <w:r>
            <w:rPr>
              <w:b/>
              <w:sz w:val="28"/>
              <w:szCs w:val="28"/>
            </w:rPr>
            <w:t xml:space="preserve"> </w:t>
          </w:r>
        </w:p>
        <w:p w:rsidR="0014772E" w:rsidRPr="0014772E" w:rsidRDefault="0014772E" w:rsidP="0014772E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(YURT İÇİ TAŞIMACILIK)</w:t>
          </w:r>
        </w:p>
      </w:tc>
    </w:tr>
  </w:tbl>
  <w:p w:rsidR="0014772E" w:rsidRDefault="0014772E" w:rsidP="0014772E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AB7CE0"/>
    <w:multiLevelType w:val="hybridMultilevel"/>
    <w:tmpl w:val="FE64D18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3B5E62"/>
    <w:multiLevelType w:val="hybridMultilevel"/>
    <w:tmpl w:val="615C98D2"/>
    <w:lvl w:ilvl="0" w:tplc="1B5E38F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667F6"/>
    <w:multiLevelType w:val="hybridMultilevel"/>
    <w:tmpl w:val="353A5D3C"/>
    <w:lvl w:ilvl="0" w:tplc="AB3C94BA">
      <w:numFmt w:val="bullet"/>
      <w:lvlText w:val=""/>
      <w:lvlJc w:val="left"/>
      <w:pPr>
        <w:ind w:left="2535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85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57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295" w:hanging="360"/>
      </w:pPr>
      <w:rPr>
        <w:rFonts w:ascii="Wingdings" w:hAnsi="Wingdings" w:hint="default"/>
      </w:rPr>
    </w:lvl>
  </w:abstractNum>
  <w:abstractNum w:abstractNumId="4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4724693E"/>
    <w:multiLevelType w:val="hybridMultilevel"/>
    <w:tmpl w:val="C62E610C"/>
    <w:lvl w:ilvl="0" w:tplc="70D2B3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8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0"/>
  </w:num>
  <w:num w:numId="9">
    <w:abstractNumId w:val="9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0NTA3tTQ1MLNU0lEKTi0uzszPAykwrQUAZOonXCwAAAA="/>
  </w:docVars>
  <w:rsids>
    <w:rsidRoot w:val="003D18D3"/>
    <w:rsid w:val="00010934"/>
    <w:rsid w:val="00030DF9"/>
    <w:rsid w:val="00036EB8"/>
    <w:rsid w:val="00036EBE"/>
    <w:rsid w:val="000408E5"/>
    <w:rsid w:val="00045D2D"/>
    <w:rsid w:val="000666A2"/>
    <w:rsid w:val="000804C8"/>
    <w:rsid w:val="000924CE"/>
    <w:rsid w:val="00095997"/>
    <w:rsid w:val="000A0297"/>
    <w:rsid w:val="000A2DFC"/>
    <w:rsid w:val="000D767D"/>
    <w:rsid w:val="000E2CD9"/>
    <w:rsid w:val="000F263C"/>
    <w:rsid w:val="000F3F3E"/>
    <w:rsid w:val="00106C35"/>
    <w:rsid w:val="00107497"/>
    <w:rsid w:val="00127F55"/>
    <w:rsid w:val="0014772E"/>
    <w:rsid w:val="00151864"/>
    <w:rsid w:val="0017220E"/>
    <w:rsid w:val="001753AB"/>
    <w:rsid w:val="00187221"/>
    <w:rsid w:val="001A434F"/>
    <w:rsid w:val="001A7265"/>
    <w:rsid w:val="001B16D9"/>
    <w:rsid w:val="001C2412"/>
    <w:rsid w:val="001C5EFF"/>
    <w:rsid w:val="001D2D98"/>
    <w:rsid w:val="001E4BEE"/>
    <w:rsid w:val="001E6DBB"/>
    <w:rsid w:val="0020024C"/>
    <w:rsid w:val="0021113B"/>
    <w:rsid w:val="002149AA"/>
    <w:rsid w:val="00226561"/>
    <w:rsid w:val="00231316"/>
    <w:rsid w:val="00234805"/>
    <w:rsid w:val="002432BF"/>
    <w:rsid w:val="002559A0"/>
    <w:rsid w:val="00273D25"/>
    <w:rsid w:val="00275B4C"/>
    <w:rsid w:val="002A178E"/>
    <w:rsid w:val="002B1767"/>
    <w:rsid w:val="002B442B"/>
    <w:rsid w:val="002C232B"/>
    <w:rsid w:val="002C31E2"/>
    <w:rsid w:val="00301576"/>
    <w:rsid w:val="00303B8E"/>
    <w:rsid w:val="00310D64"/>
    <w:rsid w:val="003111AC"/>
    <w:rsid w:val="00312D8D"/>
    <w:rsid w:val="0032009E"/>
    <w:rsid w:val="00321CDC"/>
    <w:rsid w:val="00324BBC"/>
    <w:rsid w:val="003349A4"/>
    <w:rsid w:val="00360060"/>
    <w:rsid w:val="0037447C"/>
    <w:rsid w:val="00375BD9"/>
    <w:rsid w:val="0037625D"/>
    <w:rsid w:val="00381057"/>
    <w:rsid w:val="00385111"/>
    <w:rsid w:val="00391501"/>
    <w:rsid w:val="003B17EE"/>
    <w:rsid w:val="003B2D34"/>
    <w:rsid w:val="003B495A"/>
    <w:rsid w:val="003C2134"/>
    <w:rsid w:val="003C4FA6"/>
    <w:rsid w:val="003C52BD"/>
    <w:rsid w:val="003D18D3"/>
    <w:rsid w:val="003D244A"/>
    <w:rsid w:val="003E318E"/>
    <w:rsid w:val="003E48F3"/>
    <w:rsid w:val="003E5D57"/>
    <w:rsid w:val="003F270C"/>
    <w:rsid w:val="003F292C"/>
    <w:rsid w:val="003F4039"/>
    <w:rsid w:val="0040112A"/>
    <w:rsid w:val="00401A66"/>
    <w:rsid w:val="0044063F"/>
    <w:rsid w:val="00451FDA"/>
    <w:rsid w:val="00463A3E"/>
    <w:rsid w:val="004655F9"/>
    <w:rsid w:val="00471F3C"/>
    <w:rsid w:val="00484C62"/>
    <w:rsid w:val="00490232"/>
    <w:rsid w:val="004923DD"/>
    <w:rsid w:val="00493F56"/>
    <w:rsid w:val="00494B12"/>
    <w:rsid w:val="004A4FC4"/>
    <w:rsid w:val="004B0F6B"/>
    <w:rsid w:val="004E4A0D"/>
    <w:rsid w:val="004F4EA0"/>
    <w:rsid w:val="00501007"/>
    <w:rsid w:val="00501568"/>
    <w:rsid w:val="00501899"/>
    <w:rsid w:val="00515815"/>
    <w:rsid w:val="0052172B"/>
    <w:rsid w:val="005260D7"/>
    <w:rsid w:val="00531C1F"/>
    <w:rsid w:val="00546810"/>
    <w:rsid w:val="00550513"/>
    <w:rsid w:val="0055215A"/>
    <w:rsid w:val="005563AA"/>
    <w:rsid w:val="00557438"/>
    <w:rsid w:val="00557B0F"/>
    <w:rsid w:val="00561767"/>
    <w:rsid w:val="00565B49"/>
    <w:rsid w:val="005721E2"/>
    <w:rsid w:val="0059522E"/>
    <w:rsid w:val="005A3725"/>
    <w:rsid w:val="005A3903"/>
    <w:rsid w:val="005A44BA"/>
    <w:rsid w:val="005D42E4"/>
    <w:rsid w:val="00646511"/>
    <w:rsid w:val="00682DD8"/>
    <w:rsid w:val="00691E8C"/>
    <w:rsid w:val="006A6E48"/>
    <w:rsid w:val="006C110F"/>
    <w:rsid w:val="006C2172"/>
    <w:rsid w:val="006C4D9A"/>
    <w:rsid w:val="006C5C18"/>
    <w:rsid w:val="006D58BE"/>
    <w:rsid w:val="006E6E1F"/>
    <w:rsid w:val="0070726F"/>
    <w:rsid w:val="00711FDE"/>
    <w:rsid w:val="00713A4D"/>
    <w:rsid w:val="0072375F"/>
    <w:rsid w:val="00730FB2"/>
    <w:rsid w:val="00740294"/>
    <w:rsid w:val="00742A40"/>
    <w:rsid w:val="007534B0"/>
    <w:rsid w:val="007711B2"/>
    <w:rsid w:val="007A06C6"/>
    <w:rsid w:val="007B2338"/>
    <w:rsid w:val="007C2DB2"/>
    <w:rsid w:val="007C7E5D"/>
    <w:rsid w:val="007F300F"/>
    <w:rsid w:val="007F4E87"/>
    <w:rsid w:val="00803ABA"/>
    <w:rsid w:val="008049AC"/>
    <w:rsid w:val="0083432D"/>
    <w:rsid w:val="00845B42"/>
    <w:rsid w:val="00854FE8"/>
    <w:rsid w:val="00855CDD"/>
    <w:rsid w:val="0086388B"/>
    <w:rsid w:val="0086797E"/>
    <w:rsid w:val="008726D1"/>
    <w:rsid w:val="00874A21"/>
    <w:rsid w:val="00876062"/>
    <w:rsid w:val="008A1F76"/>
    <w:rsid w:val="008A55B3"/>
    <w:rsid w:val="008C002E"/>
    <w:rsid w:val="008F36FB"/>
    <w:rsid w:val="00906E64"/>
    <w:rsid w:val="009070C7"/>
    <w:rsid w:val="009169B7"/>
    <w:rsid w:val="00932C58"/>
    <w:rsid w:val="009374A7"/>
    <w:rsid w:val="009424B4"/>
    <w:rsid w:val="00987EF8"/>
    <w:rsid w:val="00996A35"/>
    <w:rsid w:val="009B6B0D"/>
    <w:rsid w:val="009C73F6"/>
    <w:rsid w:val="009C7653"/>
    <w:rsid w:val="009C76C5"/>
    <w:rsid w:val="009D0AF5"/>
    <w:rsid w:val="009D0CEC"/>
    <w:rsid w:val="009D457D"/>
    <w:rsid w:val="009E3F7D"/>
    <w:rsid w:val="009F33D4"/>
    <w:rsid w:val="009F35BD"/>
    <w:rsid w:val="009F5BE1"/>
    <w:rsid w:val="00A270D0"/>
    <w:rsid w:val="00A43CF1"/>
    <w:rsid w:val="00A4608B"/>
    <w:rsid w:val="00A52CAD"/>
    <w:rsid w:val="00A545D5"/>
    <w:rsid w:val="00A64FCE"/>
    <w:rsid w:val="00A70C28"/>
    <w:rsid w:val="00A8536B"/>
    <w:rsid w:val="00AA15E6"/>
    <w:rsid w:val="00AA7AFD"/>
    <w:rsid w:val="00AB4040"/>
    <w:rsid w:val="00AE24DB"/>
    <w:rsid w:val="00AE72A4"/>
    <w:rsid w:val="00B124CD"/>
    <w:rsid w:val="00B16612"/>
    <w:rsid w:val="00B258E2"/>
    <w:rsid w:val="00B312F2"/>
    <w:rsid w:val="00B44315"/>
    <w:rsid w:val="00B50520"/>
    <w:rsid w:val="00B52791"/>
    <w:rsid w:val="00B7276F"/>
    <w:rsid w:val="00B866A2"/>
    <w:rsid w:val="00B87289"/>
    <w:rsid w:val="00BA620D"/>
    <w:rsid w:val="00BD10A5"/>
    <w:rsid w:val="00BD611D"/>
    <w:rsid w:val="00BE25D4"/>
    <w:rsid w:val="00BE6395"/>
    <w:rsid w:val="00BF19A3"/>
    <w:rsid w:val="00BF2432"/>
    <w:rsid w:val="00C05807"/>
    <w:rsid w:val="00C23ABE"/>
    <w:rsid w:val="00C26D7D"/>
    <w:rsid w:val="00C3147F"/>
    <w:rsid w:val="00C358DB"/>
    <w:rsid w:val="00C468F5"/>
    <w:rsid w:val="00C46E4A"/>
    <w:rsid w:val="00C47DA8"/>
    <w:rsid w:val="00C5117E"/>
    <w:rsid w:val="00C57638"/>
    <w:rsid w:val="00C6199B"/>
    <w:rsid w:val="00C65074"/>
    <w:rsid w:val="00C679D5"/>
    <w:rsid w:val="00C723A9"/>
    <w:rsid w:val="00C91E0D"/>
    <w:rsid w:val="00CB5FFF"/>
    <w:rsid w:val="00CB655D"/>
    <w:rsid w:val="00CC409A"/>
    <w:rsid w:val="00CC40F9"/>
    <w:rsid w:val="00CD5865"/>
    <w:rsid w:val="00CE1797"/>
    <w:rsid w:val="00CE2F7D"/>
    <w:rsid w:val="00CF2B0B"/>
    <w:rsid w:val="00CF3A64"/>
    <w:rsid w:val="00D04EFA"/>
    <w:rsid w:val="00D320F1"/>
    <w:rsid w:val="00D45FED"/>
    <w:rsid w:val="00D503AD"/>
    <w:rsid w:val="00D604FF"/>
    <w:rsid w:val="00D62752"/>
    <w:rsid w:val="00DA6F66"/>
    <w:rsid w:val="00DB127D"/>
    <w:rsid w:val="00DB2830"/>
    <w:rsid w:val="00DB5AA9"/>
    <w:rsid w:val="00DC6251"/>
    <w:rsid w:val="00E039D2"/>
    <w:rsid w:val="00E05775"/>
    <w:rsid w:val="00E07AEA"/>
    <w:rsid w:val="00E10B07"/>
    <w:rsid w:val="00E13E56"/>
    <w:rsid w:val="00E233FC"/>
    <w:rsid w:val="00E306C8"/>
    <w:rsid w:val="00E44D23"/>
    <w:rsid w:val="00E45B8B"/>
    <w:rsid w:val="00E51B51"/>
    <w:rsid w:val="00E56247"/>
    <w:rsid w:val="00E63A98"/>
    <w:rsid w:val="00E6714B"/>
    <w:rsid w:val="00E76261"/>
    <w:rsid w:val="00E9362A"/>
    <w:rsid w:val="00E96C03"/>
    <w:rsid w:val="00EA4E3F"/>
    <w:rsid w:val="00EB0813"/>
    <w:rsid w:val="00EB4275"/>
    <w:rsid w:val="00EB4447"/>
    <w:rsid w:val="00EC488D"/>
    <w:rsid w:val="00ED1327"/>
    <w:rsid w:val="00ED2895"/>
    <w:rsid w:val="00ED350A"/>
    <w:rsid w:val="00ED66A0"/>
    <w:rsid w:val="00ED7C4A"/>
    <w:rsid w:val="00EF1F44"/>
    <w:rsid w:val="00EF4B9C"/>
    <w:rsid w:val="00EF4BCF"/>
    <w:rsid w:val="00F05460"/>
    <w:rsid w:val="00F062FE"/>
    <w:rsid w:val="00F31650"/>
    <w:rsid w:val="00F340F5"/>
    <w:rsid w:val="00F406DB"/>
    <w:rsid w:val="00F45830"/>
    <w:rsid w:val="00F45BBA"/>
    <w:rsid w:val="00F6720B"/>
    <w:rsid w:val="00F81C21"/>
    <w:rsid w:val="00F879B0"/>
    <w:rsid w:val="00F93561"/>
    <w:rsid w:val="00FC3DC6"/>
    <w:rsid w:val="00FC5BC7"/>
    <w:rsid w:val="00FD0B19"/>
    <w:rsid w:val="00FD1BC2"/>
    <w:rsid w:val="00FE1D7B"/>
    <w:rsid w:val="00FE516D"/>
    <w:rsid w:val="00FE6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docId w15:val="{06C789D3-2CB6-4309-BA43-AF68EC395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671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8722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187221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722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187221"/>
    <w:rPr>
      <w:sz w:val="24"/>
      <w:szCs w:val="24"/>
    </w:rPr>
  </w:style>
  <w:style w:type="paragraph" w:styleId="BalonMetni">
    <w:name w:val="Balloon Text"/>
    <w:basedOn w:val="Normal"/>
    <w:link w:val="BalonMetniChar"/>
    <w:rsid w:val="0018722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872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71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327A0F-A29B-48EC-B8BC-0E1176807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0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Buse Top</cp:lastModifiedBy>
  <cp:revision>7</cp:revision>
  <cp:lastPrinted>2013-05-27T12:47:00Z</cp:lastPrinted>
  <dcterms:created xsi:type="dcterms:W3CDTF">2022-01-03T10:17:00Z</dcterms:created>
  <dcterms:modified xsi:type="dcterms:W3CDTF">2024-01-09T10:49:00Z</dcterms:modified>
</cp:coreProperties>
</file>